
<file path=[Content_Types].xml><?xml version="1.0" encoding="utf-8"?>
<Types xmlns="http://schemas.openxmlformats.org/package/2006/content-types">
  <Default Extension="png" ContentType="image/png"/>
  <Default Extension="tmp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3FD3DE" w14:textId="77777777" w:rsidR="00607440" w:rsidRDefault="00CA69E7" w:rsidP="00CA69E7">
      <w:pPr>
        <w:jc w:val="right"/>
      </w:pPr>
      <w:r>
        <w:t>Yang Zhang</w:t>
      </w:r>
    </w:p>
    <w:p w14:paraId="6DAFC842" w14:textId="77777777" w:rsidR="00CA69E7" w:rsidRDefault="00CA69E7" w:rsidP="00CA69E7">
      <w:pPr>
        <w:jc w:val="right"/>
      </w:pPr>
      <w:r>
        <w:t>ECE380</w:t>
      </w:r>
    </w:p>
    <w:p w14:paraId="0BA2794D" w14:textId="77777777" w:rsidR="00CA69E7" w:rsidRDefault="00CA69E7" w:rsidP="00CA69E7">
      <w:pPr>
        <w:jc w:val="right"/>
      </w:pPr>
      <w:r>
        <w:t>Mini-Project 2</w:t>
      </w:r>
    </w:p>
    <w:p w14:paraId="7314330C" w14:textId="77777777" w:rsidR="00CA69E7" w:rsidRDefault="00CA69E7" w:rsidP="00CA69E7">
      <w:pPr>
        <w:jc w:val="right"/>
      </w:pPr>
      <w:r>
        <w:t>Due December 16, 2016</w:t>
      </w:r>
    </w:p>
    <w:p w14:paraId="68F7366A" w14:textId="77777777" w:rsidR="00CA69E7" w:rsidRDefault="00CA69E7" w:rsidP="00CA69E7">
      <w:r>
        <w:t>Mini Project 2</w:t>
      </w:r>
    </w:p>
    <w:p w14:paraId="6EEF5F70" w14:textId="77777777" w:rsidR="00CA69E7" w:rsidRDefault="00CA69E7" w:rsidP="00CA69E7">
      <w:r>
        <w:t>Part 2.5: Preparation</w:t>
      </w:r>
    </w:p>
    <w:p w14:paraId="702D5135" w14:textId="77777777" w:rsidR="00CA69E7" w:rsidRDefault="00CA69E7" w:rsidP="00CA69E7">
      <w:r>
        <w:t>By hand Part:</w:t>
      </w:r>
    </w:p>
    <w:p w14:paraId="15915278" w14:textId="77777777" w:rsidR="00CA69E7" w:rsidRDefault="00CA69E7" w:rsidP="00CA69E7">
      <w:r>
        <w:rPr>
          <w:noProof/>
        </w:rPr>
        <w:lastRenderedPageBreak/>
        <w:drawing>
          <wp:inline distT="0" distB="0" distL="0" distR="0" wp14:anchorId="5FFD523A" wp14:editId="14486EFD">
            <wp:extent cx="5653454" cy="8271883"/>
            <wp:effectExtent l="0" t="0" r="4445" b="0"/>
            <wp:docPr id="2" name="Picture 2" descr="C:\Users\ZacharyZhang\OneDrive\Documents\ECE380\Mini Project\MiniProject2\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ZacharyZhang\OneDrive\Documents\ECE380\Mini Project\MiniProject2\1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0827" cy="8282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1594F2" w14:textId="77777777" w:rsidR="00CA69E7" w:rsidRDefault="00CA69E7" w:rsidP="00CA69E7">
      <w:r>
        <w:rPr>
          <w:noProof/>
        </w:rPr>
        <w:lastRenderedPageBreak/>
        <w:drawing>
          <wp:inline distT="0" distB="0" distL="0" distR="0" wp14:anchorId="39D69350" wp14:editId="77DE2EC3">
            <wp:extent cx="5943600" cy="7957185"/>
            <wp:effectExtent l="0" t="0" r="0" b="5715"/>
            <wp:docPr id="3" name="Picture 3" descr="C:\Users\ZacharyZhang\OneDrive\Documents\ECE380\Mini Project\MiniProject2\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ZacharyZhang\OneDrive\Documents\ECE380\Mini Project\MiniProject2\2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57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FFC919" w14:textId="33EA1281" w:rsidR="00CA69E7" w:rsidRDefault="004F3249" w:rsidP="00CA69E7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66ECCA1" wp14:editId="2D48A15A">
                <wp:simplePos x="0" y="0"/>
                <wp:positionH relativeFrom="column">
                  <wp:posOffset>190500</wp:posOffset>
                </wp:positionH>
                <wp:positionV relativeFrom="paragraph">
                  <wp:posOffset>47625</wp:posOffset>
                </wp:positionV>
                <wp:extent cx="66675" cy="95250"/>
                <wp:effectExtent l="0" t="0" r="28575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675" cy="952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077693" id="Rectangle 1" o:spid="_x0000_s1026" style="position:absolute;margin-left:15pt;margin-top:3.75pt;width:5.25pt;height:7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" fillcolor="white [3212]" strokecolor="black [3213]" strokeweight="1pt"/>
            </w:pict>
          </mc:Fallback>
        </mc:AlternateContent>
      </w:r>
      <w:r w:rsidRPr="004F3249">
        <w:t xml:space="preserve"> </w:t>
      </w:r>
      <w:r>
        <w:t xml:space="preserve">        </w:t>
      </w:r>
      <w:r w:rsidRPr="004F3249">
        <w:t xml:space="preserve">5 </w:t>
      </w:r>
      <w:r w:rsidR="00CA69E7">
        <w:t>LabView verification:</w:t>
      </w:r>
    </w:p>
    <w:p w14:paraId="08D2C557" w14:textId="74AE23DB" w:rsidR="00CA69E7" w:rsidRDefault="00CA69E7" w:rsidP="00CA69E7">
      <w:r>
        <w:t>(1):</w:t>
      </w:r>
    </w:p>
    <w:p w14:paraId="18E94B63" w14:textId="773BBBF5" w:rsidR="00CA69E7" w:rsidRDefault="00CA69E7" w:rsidP="00CA69E7">
      <w:r>
        <w:t>Block Diagram</w:t>
      </w:r>
    </w:p>
    <w:p w14:paraId="48FDD1F5" w14:textId="6024196D" w:rsidR="00CA69E7" w:rsidRDefault="00CA69E7" w:rsidP="00CA69E7">
      <w:r>
        <w:rPr>
          <w:noProof/>
        </w:rPr>
        <w:drawing>
          <wp:inline distT="0" distB="0" distL="0" distR="0" wp14:anchorId="21B4F2B7" wp14:editId="35D02455">
            <wp:extent cx="4747260" cy="1961442"/>
            <wp:effectExtent l="0" t="0" r="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08CFB0.tmp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012" t="46798" r="33575" b="34535"/>
                    <a:stretch/>
                  </pic:blipFill>
                  <pic:spPr bwMode="auto">
                    <a:xfrm>
                      <a:off x="0" y="0"/>
                      <a:ext cx="4794314" cy="19808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6C784C" w14:textId="77777777" w:rsidR="00CA69E7" w:rsidRDefault="00CA69E7" w:rsidP="00CA69E7">
      <w:r>
        <w:t>Front Panel:</w:t>
      </w:r>
    </w:p>
    <w:p w14:paraId="784FE2B5" w14:textId="77777777" w:rsidR="00CA69E7" w:rsidRDefault="006509D4" w:rsidP="00CA69E7">
      <w:r>
        <w:rPr>
          <w:noProof/>
        </w:rPr>
        <w:drawing>
          <wp:inline distT="0" distB="0" distL="0" distR="0" wp14:anchorId="0D0EA028" wp14:editId="0522D8C1">
            <wp:extent cx="4747846" cy="4564407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08BBD3.tmp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994" t="15934" r="5914" b="5688"/>
                    <a:stretch/>
                  </pic:blipFill>
                  <pic:spPr bwMode="auto">
                    <a:xfrm>
                      <a:off x="0" y="0"/>
                      <a:ext cx="4763746" cy="45796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B9378F" w14:textId="77777777" w:rsidR="006509D4" w:rsidRDefault="006509D4" w:rsidP="00CA69E7"/>
    <w:p w14:paraId="7B9541E3" w14:textId="77777777" w:rsidR="006509D4" w:rsidRDefault="00EB765B" w:rsidP="00CA69E7">
      <w:r>
        <w:lastRenderedPageBreak/>
        <w:t>Part 2:</w:t>
      </w:r>
    </w:p>
    <w:p w14:paraId="280D929C" w14:textId="77777777" w:rsidR="006509D4" w:rsidRDefault="006509D4" w:rsidP="00CA69E7">
      <w:r>
        <w:t>Front Panel:</w:t>
      </w:r>
    </w:p>
    <w:p w14:paraId="2BBE28F0" w14:textId="77777777" w:rsidR="006509D4" w:rsidRDefault="006509D4" w:rsidP="00CA69E7">
      <w:r>
        <w:rPr>
          <w:noProof/>
        </w:rPr>
        <w:drawing>
          <wp:inline distT="0" distB="0" distL="0" distR="0" wp14:anchorId="24E21CC3" wp14:editId="1176249B">
            <wp:extent cx="5973458" cy="2259623"/>
            <wp:effectExtent l="0" t="0" r="8255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0870C1.tmp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840" t="26310" r="13154" b="36257"/>
                    <a:stretch/>
                  </pic:blipFill>
                  <pic:spPr bwMode="auto">
                    <a:xfrm>
                      <a:off x="0" y="0"/>
                      <a:ext cx="5988653" cy="22653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3556DB" w14:textId="77777777" w:rsidR="006509D4" w:rsidRDefault="00EB765B" w:rsidP="00CA69E7">
      <w:r>
        <w:t>Part 3:</w:t>
      </w:r>
    </w:p>
    <w:p w14:paraId="4E51D6F7" w14:textId="77777777" w:rsidR="00EB765B" w:rsidRDefault="00EB765B" w:rsidP="00CA69E7">
      <w:r>
        <w:t>Front Panel:</w:t>
      </w:r>
    </w:p>
    <w:p w14:paraId="34B09F8B" w14:textId="77777777" w:rsidR="00EB765B" w:rsidRDefault="00EB765B" w:rsidP="00CA69E7">
      <w:r>
        <w:rPr>
          <w:noProof/>
        </w:rPr>
        <w:drawing>
          <wp:inline distT="0" distB="0" distL="0" distR="0" wp14:anchorId="71F66103" wp14:editId="13F49698">
            <wp:extent cx="5952392" cy="307689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C0878CF.tmp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657" t="17687" r="14633" b="32158"/>
                    <a:stretch/>
                  </pic:blipFill>
                  <pic:spPr bwMode="auto">
                    <a:xfrm>
                      <a:off x="0" y="0"/>
                      <a:ext cx="5975895" cy="30890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E55ADB" w14:textId="77777777" w:rsidR="009C20B3" w:rsidRDefault="009C20B3" w:rsidP="00CA69E7"/>
    <w:p w14:paraId="57DB68B6" w14:textId="77777777" w:rsidR="009C20B3" w:rsidRDefault="009C20B3" w:rsidP="00CA69E7"/>
    <w:p w14:paraId="174CF05A" w14:textId="77777777" w:rsidR="009C20B3" w:rsidRDefault="009C20B3" w:rsidP="00CA69E7"/>
    <w:p w14:paraId="7DAD6530" w14:textId="77777777" w:rsidR="009C20B3" w:rsidRDefault="009C20B3" w:rsidP="00CA69E7"/>
    <w:p w14:paraId="000FE0FF" w14:textId="77777777" w:rsidR="009C20B3" w:rsidRDefault="009C20B3" w:rsidP="00CA69E7"/>
    <w:p w14:paraId="7C37422B" w14:textId="77777777" w:rsidR="00EB765B" w:rsidRDefault="00EB765B" w:rsidP="00CA69E7">
      <w:r>
        <w:lastRenderedPageBreak/>
        <w:t>Part 4:</w:t>
      </w:r>
    </w:p>
    <w:p w14:paraId="6EF259EA" w14:textId="77777777" w:rsidR="00EB765B" w:rsidRDefault="00EB765B" w:rsidP="00CA69E7">
      <w:r>
        <w:t>Front Panel:</w:t>
      </w:r>
    </w:p>
    <w:p w14:paraId="62705C05" w14:textId="59466481" w:rsidR="00EB765B" w:rsidRDefault="009C20B3" w:rsidP="00CA69E7">
      <w:r>
        <w:rPr>
          <w:noProof/>
        </w:rPr>
        <w:drawing>
          <wp:inline distT="0" distB="0" distL="0" distR="0" wp14:anchorId="29420B47" wp14:editId="65B77643">
            <wp:extent cx="5917223" cy="3610510"/>
            <wp:effectExtent l="0" t="0" r="762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083470.tmp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693" t="18600" r="13748" b="22311"/>
                    <a:stretch/>
                  </pic:blipFill>
                  <pic:spPr bwMode="auto">
                    <a:xfrm>
                      <a:off x="0" y="0"/>
                      <a:ext cx="5941977" cy="36256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8A9834" w14:textId="2902373D" w:rsidR="004F3249" w:rsidRDefault="004F3249" w:rsidP="00CA69E7"/>
    <w:p w14:paraId="550DDCE6" w14:textId="1A501C54" w:rsidR="004F3249" w:rsidRDefault="004F3249" w:rsidP="00CA69E7"/>
    <w:p w14:paraId="0E5B7818" w14:textId="6E820A88" w:rsidR="004F3249" w:rsidRDefault="004F3249" w:rsidP="00CA69E7"/>
    <w:p w14:paraId="0DDAF287" w14:textId="235CFD13" w:rsidR="004F3249" w:rsidRDefault="004F3249" w:rsidP="00CA69E7"/>
    <w:p w14:paraId="41658BEF" w14:textId="50345A6D" w:rsidR="004F3249" w:rsidRDefault="004F3249" w:rsidP="00CA69E7"/>
    <w:p w14:paraId="037DDD9F" w14:textId="48377556" w:rsidR="004F3249" w:rsidRDefault="004F3249" w:rsidP="00CA69E7"/>
    <w:p w14:paraId="129D2E33" w14:textId="251C725C" w:rsidR="004F3249" w:rsidRDefault="004F3249" w:rsidP="00CA69E7"/>
    <w:p w14:paraId="4F5BE76C" w14:textId="24217448" w:rsidR="004F3249" w:rsidRDefault="004F3249" w:rsidP="00CA69E7"/>
    <w:p w14:paraId="3276B5DD" w14:textId="0DD920B9" w:rsidR="004F3249" w:rsidRDefault="004F3249" w:rsidP="00CA69E7"/>
    <w:p w14:paraId="5DC91AC5" w14:textId="0ED8596E" w:rsidR="004F3249" w:rsidRDefault="004F3249" w:rsidP="00CA69E7"/>
    <w:p w14:paraId="1CEB9260" w14:textId="27146D4B" w:rsidR="004F3249" w:rsidRDefault="004F3249" w:rsidP="00CA69E7"/>
    <w:p w14:paraId="55B193E9" w14:textId="1EEDDC8D" w:rsidR="004F3249" w:rsidRDefault="004F3249" w:rsidP="00CA69E7"/>
    <w:p w14:paraId="2632E078" w14:textId="55E49F0D" w:rsidR="004F3249" w:rsidRDefault="004F3249" w:rsidP="00CA69E7"/>
    <w:p w14:paraId="3EB68B5E" w14:textId="39946473" w:rsidR="004F3249" w:rsidRDefault="004F3249" w:rsidP="00CA69E7"/>
    <w:p w14:paraId="0CDE54DD" w14:textId="42172461" w:rsidR="004F3249" w:rsidRDefault="004F3249" w:rsidP="00CA69E7">
      <w:r>
        <w:lastRenderedPageBreak/>
        <w:t xml:space="preserve">Part 2.6 </w:t>
      </w:r>
    </w:p>
    <w:p w14:paraId="243A9FEE" w14:textId="0CDB7DF9" w:rsidR="004F3249" w:rsidRDefault="004F3249" w:rsidP="00CA69E7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B93DA03" wp14:editId="69A23B4B">
                <wp:simplePos x="0" y="0"/>
                <wp:positionH relativeFrom="column">
                  <wp:posOffset>76200</wp:posOffset>
                </wp:positionH>
                <wp:positionV relativeFrom="paragraph">
                  <wp:posOffset>9525</wp:posOffset>
                </wp:positionV>
                <wp:extent cx="76200" cy="123825"/>
                <wp:effectExtent l="0" t="0" r="19050" b="2857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200" cy="12382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8CAD0B" id="Rectangle 11" o:spid="_x0000_s1026" style="position:absolute;margin-left:6pt;margin-top:.75pt;width:6pt;height:9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" fillcolor="white [3201]" strokecolor="black [3213]" strokeweight="1pt"/>
            </w:pict>
          </mc:Fallback>
        </mc:AlternateContent>
      </w:r>
      <w:r>
        <w:t xml:space="preserve">     6:</w:t>
      </w:r>
    </w:p>
    <w:p w14:paraId="459E76E9" w14:textId="474B6C72" w:rsidR="004F3249" w:rsidRDefault="004F3249" w:rsidP="00CA69E7">
      <w:r>
        <w:t>Block Diagram</w:t>
      </w:r>
    </w:p>
    <w:p w14:paraId="5F47E7A7" w14:textId="0FC9A14A" w:rsidR="004F3249" w:rsidRDefault="004F3249" w:rsidP="004F3249">
      <w:r>
        <w:rPr>
          <w:noProof/>
        </w:rPr>
        <w:drawing>
          <wp:inline distT="0" distB="0" distL="0" distR="0" wp14:anchorId="34A970C9" wp14:editId="01D82AFA">
            <wp:extent cx="5773555" cy="714375"/>
            <wp:effectExtent l="0" t="0" r="0" b="0"/>
            <wp:docPr id="8" name="Picture 8" descr="Part2-6-IR.vi Block Diagram *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764E22C.tmp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371" t="29485" r="13622" b="55401"/>
                    <a:stretch/>
                  </pic:blipFill>
                  <pic:spPr bwMode="auto">
                    <a:xfrm>
                      <a:off x="0" y="0"/>
                      <a:ext cx="5783671" cy="7156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3D3CB8" w14:textId="65B245DB" w:rsidR="004F3249" w:rsidRDefault="004F3249" w:rsidP="004F3249">
      <w:r>
        <w:t>Front Panel:</w:t>
      </w:r>
      <w:r w:rsidR="00D96AA2">
        <w:t xml:space="preserve"> (Waveform)</w:t>
      </w:r>
    </w:p>
    <w:p w14:paraId="722DDE91" w14:textId="2AF619F6" w:rsidR="004F3249" w:rsidRDefault="004F3249" w:rsidP="004F3249">
      <w:r>
        <w:rPr>
          <w:noProof/>
        </w:rPr>
        <w:drawing>
          <wp:inline distT="0" distB="0" distL="0" distR="0" wp14:anchorId="2714F848" wp14:editId="340A7F1A">
            <wp:extent cx="5943600" cy="200533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05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31765C" w14:textId="468B692F" w:rsidR="00D96AA2" w:rsidRDefault="004F3249" w:rsidP="004F3249">
      <w:r>
        <w:t xml:space="preserve"> </w:t>
      </w:r>
    </w:p>
    <w:p w14:paraId="4AD5DC6E" w14:textId="06036F06" w:rsidR="00D96AA2" w:rsidRDefault="00D96AA2" w:rsidP="004F3249"/>
    <w:p w14:paraId="1928E2C0" w14:textId="7F24AFD2" w:rsidR="00D96AA2" w:rsidRDefault="00D96AA2" w:rsidP="004F3249"/>
    <w:p w14:paraId="30FE5380" w14:textId="6B5F45B8" w:rsidR="00D96AA2" w:rsidRDefault="00D96AA2" w:rsidP="004F3249"/>
    <w:p w14:paraId="5C144E9B" w14:textId="41B0F32A" w:rsidR="00D96AA2" w:rsidRDefault="00D96AA2" w:rsidP="004F3249"/>
    <w:p w14:paraId="5286CD9B" w14:textId="1065F282" w:rsidR="00D96AA2" w:rsidRDefault="00D96AA2" w:rsidP="004F3249"/>
    <w:p w14:paraId="19AE55F1" w14:textId="4CA50802" w:rsidR="00D96AA2" w:rsidRDefault="00D96AA2" w:rsidP="004F3249"/>
    <w:p w14:paraId="044F09C5" w14:textId="72B81D6A" w:rsidR="00D96AA2" w:rsidRDefault="00D96AA2" w:rsidP="004F3249"/>
    <w:p w14:paraId="32266B4E" w14:textId="4F8380A6" w:rsidR="00D96AA2" w:rsidRDefault="00D96AA2" w:rsidP="004F3249"/>
    <w:p w14:paraId="281BC69C" w14:textId="7F16E284" w:rsidR="00D96AA2" w:rsidRDefault="00D96AA2" w:rsidP="004F3249"/>
    <w:p w14:paraId="0E91D5E8" w14:textId="244AE97C" w:rsidR="00D96AA2" w:rsidRDefault="00D96AA2" w:rsidP="004F3249"/>
    <w:p w14:paraId="0D7FD464" w14:textId="0C38C6CE" w:rsidR="00D96AA2" w:rsidRDefault="00D96AA2" w:rsidP="004F3249"/>
    <w:p w14:paraId="3834D38E" w14:textId="58A7CDA0" w:rsidR="00D96AA2" w:rsidRDefault="00D96AA2" w:rsidP="004F3249"/>
    <w:p w14:paraId="1661C6FF" w14:textId="414D7102" w:rsidR="00D96AA2" w:rsidRDefault="00D96AA2" w:rsidP="004F3249"/>
    <w:p w14:paraId="259FB1A8" w14:textId="6D4F015E" w:rsidR="004F3249" w:rsidRDefault="00D96AA2" w:rsidP="004F3249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A6F4DA6" wp14:editId="4610CFEE">
                <wp:simplePos x="0" y="0"/>
                <wp:positionH relativeFrom="column">
                  <wp:posOffset>38100</wp:posOffset>
                </wp:positionH>
                <wp:positionV relativeFrom="paragraph">
                  <wp:posOffset>15875</wp:posOffset>
                </wp:positionV>
                <wp:extent cx="76200" cy="123825"/>
                <wp:effectExtent l="0" t="0" r="19050" b="28575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200" cy="12382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EC372E" id="Rectangle 14" o:spid="_x0000_s1026" style="position:absolute;margin-left:3pt;margin-top:1.25pt;width:6pt;height:9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" fillcolor="white [3201]" strokecolor="black [3213]" strokeweight="1pt"/>
            </w:pict>
          </mc:Fallback>
        </mc:AlternateContent>
      </w:r>
      <w:r w:rsidR="004F3249">
        <w:t xml:space="preserve">    7:</w:t>
      </w:r>
    </w:p>
    <w:p w14:paraId="488AE792" w14:textId="4A10EB95" w:rsidR="004F3249" w:rsidRDefault="006F2416" w:rsidP="004F3249">
      <w:r>
        <w:t>Block Diagram:</w:t>
      </w:r>
    </w:p>
    <w:p w14:paraId="5475277D" w14:textId="743D32BD" w:rsidR="006F2416" w:rsidRDefault="00FF4496" w:rsidP="004F3249">
      <w:r>
        <w:rPr>
          <w:noProof/>
        </w:rPr>
        <w:drawing>
          <wp:inline distT="0" distB="0" distL="0" distR="0" wp14:anchorId="6AD08374" wp14:editId="4E12FB91">
            <wp:extent cx="5926015" cy="4641559"/>
            <wp:effectExtent l="0" t="0" r="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304EAE4.tmp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805" t="13165" r="3102" b="8337"/>
                    <a:stretch/>
                  </pic:blipFill>
                  <pic:spPr bwMode="auto">
                    <a:xfrm>
                      <a:off x="0" y="0"/>
                      <a:ext cx="5942014" cy="46540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09DDC6" w14:textId="77777777" w:rsidR="00764285" w:rsidRDefault="00764285" w:rsidP="004F3249"/>
    <w:p w14:paraId="06031B99" w14:textId="77777777" w:rsidR="00764285" w:rsidRDefault="00764285" w:rsidP="004F3249"/>
    <w:p w14:paraId="68C466F0" w14:textId="77777777" w:rsidR="00764285" w:rsidRDefault="00764285" w:rsidP="004F3249"/>
    <w:p w14:paraId="1B0C0AC5" w14:textId="77777777" w:rsidR="00764285" w:rsidRDefault="00764285" w:rsidP="004F3249"/>
    <w:p w14:paraId="5814F41A" w14:textId="77777777" w:rsidR="00764285" w:rsidRDefault="00764285" w:rsidP="004F3249"/>
    <w:p w14:paraId="190A9A19" w14:textId="77777777" w:rsidR="00764285" w:rsidRDefault="00764285" w:rsidP="004F3249"/>
    <w:p w14:paraId="484E029B" w14:textId="77777777" w:rsidR="00764285" w:rsidRDefault="00764285" w:rsidP="004F3249"/>
    <w:p w14:paraId="2E74A73E" w14:textId="77777777" w:rsidR="00764285" w:rsidRDefault="00764285" w:rsidP="004F3249"/>
    <w:p w14:paraId="6C79FECD" w14:textId="77777777" w:rsidR="00764285" w:rsidRDefault="00764285" w:rsidP="004F3249"/>
    <w:p w14:paraId="333FE045" w14:textId="77777777" w:rsidR="00764285" w:rsidRDefault="00764285" w:rsidP="004F3249"/>
    <w:p w14:paraId="6A2BBB7A" w14:textId="77777777" w:rsidR="00764285" w:rsidRDefault="00764285" w:rsidP="004F3249"/>
    <w:p w14:paraId="786F8DE4" w14:textId="17105F36" w:rsidR="00D96AA2" w:rsidRDefault="00D96AA2" w:rsidP="004F3249">
      <w:r>
        <w:t>Front Panel with waveforms:</w:t>
      </w:r>
    </w:p>
    <w:p w14:paraId="4865170B" w14:textId="6D704327" w:rsidR="00D96AA2" w:rsidRDefault="00FF4496" w:rsidP="004F3249">
      <w:r>
        <w:rPr>
          <w:noProof/>
        </w:rPr>
        <w:drawing>
          <wp:inline distT="0" distB="0" distL="0" distR="0" wp14:anchorId="06CD148D" wp14:editId="6558896D">
            <wp:extent cx="5929513" cy="3622431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3049326.tmp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130" t="12399" r="3832" b="3220"/>
                    <a:stretch/>
                  </pic:blipFill>
                  <pic:spPr bwMode="auto">
                    <a:xfrm>
                      <a:off x="0" y="0"/>
                      <a:ext cx="5945990" cy="36324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44CA4E24" w14:textId="6A215BF4" w:rsidR="00D96AA2" w:rsidRDefault="00D96AA2" w:rsidP="004F3249"/>
    <w:p w14:paraId="5602B464" w14:textId="695D7A57" w:rsidR="00D96AA2" w:rsidRDefault="00D96AA2" w:rsidP="00D96AA2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0CF390B" wp14:editId="68CC373B">
                <wp:simplePos x="0" y="0"/>
                <wp:positionH relativeFrom="column">
                  <wp:posOffset>38100</wp:posOffset>
                </wp:positionH>
                <wp:positionV relativeFrom="paragraph">
                  <wp:posOffset>15875</wp:posOffset>
                </wp:positionV>
                <wp:extent cx="76200" cy="123825"/>
                <wp:effectExtent l="0" t="0" r="19050" b="2857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200" cy="12382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190BD0" id="Rectangle 17" o:spid="_x0000_s1026" style="position:absolute;margin-left:3pt;margin-top:1.25pt;width:6pt;height:9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" fillcolor="white [3201]" strokecolor="black [3213]" strokeweight="1pt"/>
            </w:pict>
          </mc:Fallback>
        </mc:AlternateContent>
      </w:r>
      <w:r>
        <w:t xml:space="preserve">    8:</w:t>
      </w:r>
    </w:p>
    <w:p w14:paraId="11FDBA54" w14:textId="1D5F01C0" w:rsidR="00D96AA2" w:rsidRDefault="00764285" w:rsidP="004F3249">
      <w:r>
        <w:t>When the speech is convolved with the impulse response that generated, it just echoed. The last pair looks most similar to this case.</w:t>
      </w:r>
    </w:p>
    <w:p w14:paraId="4BCA7A40" w14:textId="2DCD78BE" w:rsidR="00764285" w:rsidRDefault="00764285" w:rsidP="00764285"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1C0D0F4" wp14:editId="4D1CE31A">
                <wp:simplePos x="0" y="0"/>
                <wp:positionH relativeFrom="column">
                  <wp:posOffset>38100</wp:posOffset>
                </wp:positionH>
                <wp:positionV relativeFrom="paragraph">
                  <wp:posOffset>15875</wp:posOffset>
                </wp:positionV>
                <wp:extent cx="76200" cy="123825"/>
                <wp:effectExtent l="0" t="0" r="19050" b="28575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200" cy="12382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4A5CB4" id="Rectangle 23" o:spid="_x0000_s1026" style="position:absolute;margin-left:3pt;margin-top:1.25pt;width:6pt;height:9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" fillcolor="white [3201]" strokecolor="black [3213]" strokeweight="1pt"/>
            </w:pict>
          </mc:Fallback>
        </mc:AlternateContent>
      </w:r>
      <w:r>
        <w:t xml:space="preserve">    9:</w:t>
      </w:r>
    </w:p>
    <w:p w14:paraId="60D2DBC5" w14:textId="0D7EC217" w:rsidR="00764285" w:rsidRDefault="00764285" w:rsidP="004F3249">
      <w:r>
        <w:t>It feels the speaker is giving the speech in the open air with echoes. Echoes and some noise can be heard.</w:t>
      </w:r>
    </w:p>
    <w:sectPr w:rsidR="007642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Graphic 4" o:spid="_x0000_i1026" type="#_x0000_t75" alt="Tablet" style="width:9.7pt;height:7.6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" o:bullet="t">
        <v:imagedata r:id="rId1" o:title="" croptop="-8086f" cropbottom="-9362f" cropright="-1024f"/>
      </v:shape>
    </w:pict>
  </w:numPicBullet>
  <w:abstractNum w:abstractNumId="0" w15:restartNumberingAfterBreak="0">
    <w:nsid w:val="1BE714DC"/>
    <w:multiLevelType w:val="hybridMultilevel"/>
    <w:tmpl w:val="D1623E92"/>
    <w:lvl w:ilvl="0" w:tplc="C8FCE95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23222C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850845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74EDD0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C80E7F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3049CD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C908E0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DFEBA4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ED6798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8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2MjOzsDA3MzUwMDRR0lEKTi0uzszPAykwrAUAX8ACWCwAAAA="/>
  </w:docVars>
  <w:rsids>
    <w:rsidRoot w:val="00381974"/>
    <w:rsid w:val="00381974"/>
    <w:rsid w:val="004F3249"/>
    <w:rsid w:val="00607440"/>
    <w:rsid w:val="006509D4"/>
    <w:rsid w:val="006F2416"/>
    <w:rsid w:val="00764285"/>
    <w:rsid w:val="009C20B3"/>
    <w:rsid w:val="00CA69E7"/>
    <w:rsid w:val="00D96AA2"/>
    <w:rsid w:val="00EB765B"/>
    <w:rsid w:val="00FF44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F339836"/>
  <w15:chartTrackingRefBased/>
  <w15:docId w15:val="{DC7444CE-2E81-4291-8917-2634652670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F3249"/>
    <w:rPr>
      <w:color w:val="808080"/>
    </w:rPr>
  </w:style>
  <w:style w:type="paragraph" w:styleId="ListParagraph">
    <w:name w:val="List Paragraph"/>
    <w:basedOn w:val="Normal"/>
    <w:uiPriority w:val="34"/>
    <w:qFormat/>
    <w:rsid w:val="004F324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tmp"/><Relationship Id="rId13" Type="http://schemas.openxmlformats.org/officeDocument/2006/relationships/image" Target="media/image10.png"/><Relationship Id="rId3" Type="http://schemas.openxmlformats.org/officeDocument/2006/relationships/settings" Target="settings.xml"/><Relationship Id="rId7" Type="http://schemas.openxmlformats.org/officeDocument/2006/relationships/image" Target="media/image4.tmp"/><Relationship Id="rId12" Type="http://schemas.openxmlformats.org/officeDocument/2006/relationships/image" Target="media/image9.tmp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3.jpeg"/><Relationship Id="rId11" Type="http://schemas.openxmlformats.org/officeDocument/2006/relationships/image" Target="media/image8.tmp"/><Relationship Id="rId5" Type="http://schemas.openxmlformats.org/officeDocument/2006/relationships/image" Target="media/image2.jpeg"/><Relationship Id="rId15" Type="http://schemas.openxmlformats.org/officeDocument/2006/relationships/image" Target="media/image12.tmp"/><Relationship Id="rId10" Type="http://schemas.openxmlformats.org/officeDocument/2006/relationships/image" Target="media/image7.tmp"/><Relationship Id="rId4" Type="http://schemas.openxmlformats.org/officeDocument/2006/relationships/webSettings" Target="webSettings.xml"/><Relationship Id="rId9" Type="http://schemas.openxmlformats.org/officeDocument/2006/relationships/image" Target="media/image6.tmp"/><Relationship Id="rId14" Type="http://schemas.openxmlformats.org/officeDocument/2006/relationships/image" Target="media/image11.tmp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9</Pages>
  <Words>99</Words>
  <Characters>57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gZhang</dc:creator>
  <cp:keywords/>
  <dc:description/>
  <cp:lastModifiedBy>YangZhang</cp:lastModifiedBy>
  <cp:revision>4</cp:revision>
  <dcterms:created xsi:type="dcterms:W3CDTF">2016-12-15T03:58:00Z</dcterms:created>
  <dcterms:modified xsi:type="dcterms:W3CDTF">2016-12-16T19:39:00Z</dcterms:modified>
</cp:coreProperties>
</file>